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0A7CE" w14:textId="77777777" w:rsidR="001F0D20" w:rsidRDefault="00C3763D" w:rsidP="008377B1">
      <w:pPr>
        <w:spacing w:line="240" w:lineRule="auto"/>
        <w:jc w:val="center"/>
        <w:rPr>
          <w:b/>
          <w:szCs w:val="28"/>
        </w:rPr>
      </w:pPr>
      <w:r>
        <w:rPr>
          <w:b/>
          <w:szCs w:val="28"/>
        </w:rPr>
        <w:t xml:space="preserve">T.C. </w:t>
      </w:r>
      <w:r w:rsidR="00B937F2" w:rsidRPr="006E1C7D">
        <w:rPr>
          <w:b/>
          <w:szCs w:val="28"/>
        </w:rPr>
        <w:t>Erzurum Teknik Üniversitesi</w:t>
      </w:r>
      <w:r w:rsidR="006E1C7D" w:rsidRPr="006E1C7D">
        <w:rPr>
          <w:b/>
          <w:szCs w:val="28"/>
        </w:rPr>
        <w:t xml:space="preserve"> </w:t>
      </w:r>
    </w:p>
    <w:p w14:paraId="2973AE78" w14:textId="6DEE7BE6" w:rsidR="001F0D20" w:rsidRDefault="00B937F2" w:rsidP="008377B1">
      <w:pPr>
        <w:spacing w:line="240" w:lineRule="auto"/>
        <w:jc w:val="center"/>
        <w:rPr>
          <w:b/>
          <w:szCs w:val="28"/>
        </w:rPr>
      </w:pPr>
      <w:r w:rsidRPr="006E1C7D">
        <w:rPr>
          <w:b/>
          <w:szCs w:val="28"/>
        </w:rPr>
        <w:t>Edebiyat Fakültesi</w:t>
      </w:r>
      <w:r w:rsidR="006E1C7D" w:rsidRPr="006E1C7D">
        <w:rPr>
          <w:b/>
          <w:szCs w:val="28"/>
        </w:rPr>
        <w:t xml:space="preserve"> </w:t>
      </w:r>
    </w:p>
    <w:p w14:paraId="668754EA" w14:textId="2AA01F0A" w:rsidR="00B937F2" w:rsidRPr="006E1C7D" w:rsidRDefault="00C704BB" w:rsidP="008377B1">
      <w:pPr>
        <w:spacing w:line="240" w:lineRule="auto"/>
        <w:jc w:val="center"/>
        <w:rPr>
          <w:b/>
          <w:szCs w:val="28"/>
        </w:rPr>
      </w:pPr>
      <w:r>
        <w:rPr>
          <w:b/>
          <w:szCs w:val="28"/>
        </w:rPr>
        <w:t xml:space="preserve">2021/2022 </w:t>
      </w:r>
      <w:r w:rsidR="00E11CED">
        <w:rPr>
          <w:b/>
          <w:szCs w:val="28"/>
        </w:rPr>
        <w:t>Psikoloji</w:t>
      </w:r>
      <w:r w:rsidR="00B937F2" w:rsidRPr="006E1C7D">
        <w:rPr>
          <w:b/>
          <w:szCs w:val="28"/>
        </w:rPr>
        <w:t xml:space="preserve"> Bölümü</w:t>
      </w:r>
      <w:r w:rsidR="00E11CED">
        <w:rPr>
          <w:b/>
          <w:szCs w:val="28"/>
        </w:rPr>
        <w:t xml:space="preserve"> Final</w:t>
      </w:r>
      <w:r w:rsidR="00B937F2" w:rsidRPr="006E1C7D">
        <w:rPr>
          <w:b/>
          <w:szCs w:val="28"/>
        </w:rPr>
        <w:t xml:space="preserve"> Sınav Programı</w:t>
      </w:r>
    </w:p>
    <w:tbl>
      <w:tblPr>
        <w:tblStyle w:val="DzTablo1"/>
        <w:tblW w:w="9228" w:type="dxa"/>
        <w:tblInd w:w="-1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93"/>
        <w:gridCol w:w="2329"/>
        <w:gridCol w:w="2312"/>
        <w:gridCol w:w="2294"/>
      </w:tblGrid>
      <w:tr w:rsidR="006E1C7D" w14:paraId="44A22769" w14:textId="77777777" w:rsidTr="00250646">
        <w:trPr>
          <w:gridBefore w:val="2"/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4622" w:type="dxa"/>
          <w:wAfter w:w="2294" w:type="dxa"/>
          <w:trHeight w:val="34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12" w:type="dxa"/>
            <w:shd w:val="clear" w:color="auto" w:fill="B4C6E7" w:themeFill="accent1" w:themeFillTint="66"/>
          </w:tcPr>
          <w:p w14:paraId="7C64DDE9" w14:textId="7C94C7DF" w:rsidR="006E1C7D" w:rsidRDefault="006E1C7D" w:rsidP="008377B1">
            <w:pPr>
              <w:jc w:val="center"/>
              <w:rPr>
                <w:sz w:val="22"/>
              </w:rPr>
            </w:pPr>
            <w:r>
              <w:rPr>
                <w:b/>
              </w:rPr>
              <w:t>1.</w:t>
            </w:r>
            <w:r w:rsidRPr="00B937F2">
              <w:rPr>
                <w:b/>
              </w:rPr>
              <w:t xml:space="preserve"> Sınıf</w:t>
            </w:r>
          </w:p>
        </w:tc>
      </w:tr>
      <w:tr w:rsidR="00250646" w14:paraId="0BEFDDD6" w14:textId="36D6125C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314E" w14:textId="208F08EA" w:rsidR="00250646" w:rsidRPr="00B937F2" w:rsidRDefault="00250646" w:rsidP="008377B1">
            <w:pPr>
              <w:jc w:val="center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78E5" w14:textId="2A55B40E" w:rsidR="00250646" w:rsidRPr="004E3057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2BADBC4A" w14:textId="77777777" w:rsidR="00250646" w:rsidRPr="004E3057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D2738" w14:textId="34E935A8" w:rsidR="00250646" w:rsidRPr="004E3057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50765BFF" w14:textId="77777777" w:rsidR="00250646" w:rsidRPr="004E3057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41881" w14:textId="71BC4D30" w:rsidR="00250646" w:rsidRPr="004E3057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031D0906" w14:textId="77777777" w:rsidR="00250646" w:rsidRPr="004E3057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250646" w14:paraId="0CA96772" w14:textId="6C54B78A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DF0F9" w14:textId="6F21392E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>İngilizce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7EF7" w14:textId="5816D487" w:rsidR="00250646" w:rsidRPr="00AE6FCA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6FCA">
              <w:t>31.05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9C14" w14:textId="204BC1DF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976A5" w14:textId="44865736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388A0F76" w14:textId="16E2CFEC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75FF" w14:textId="30E6B55A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>Kariyer Planlama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7886" w14:textId="1DC81165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D920E" w14:textId="2728386B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1A13" w14:textId="67776D46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NLİNE</w:t>
            </w:r>
          </w:p>
        </w:tc>
      </w:tr>
      <w:tr w:rsidR="00250646" w14:paraId="64939F25" w14:textId="7CE11BCA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0331C" w14:textId="1F4FFF0C" w:rsidR="00250646" w:rsidRPr="00B914E6" w:rsidRDefault="00250646" w:rsidP="00B914E6">
            <w:pPr>
              <w:jc w:val="left"/>
              <w:rPr>
                <w:b w:val="0"/>
                <w:sz w:val="20"/>
                <w:szCs w:val="24"/>
              </w:rPr>
            </w:pPr>
            <w:r w:rsidRPr="00B914E6">
              <w:rPr>
                <w:b w:val="0"/>
                <w:sz w:val="20"/>
                <w:szCs w:val="24"/>
              </w:rPr>
              <w:t>Davranışın Fizyolojik Temeller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69B9" w14:textId="0E08B5D2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5D305" w14:textId="2DF68633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D52F1" w14:textId="74689CD3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7C50E42A" w14:textId="49BAE52C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7305B" w14:textId="5AF84168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>Türk Dili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6F5E3" w14:textId="78FB9024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4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3F5B6" w14:textId="426AEBF0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5FE7E" w14:textId="7A562B79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NLİNE</w:t>
            </w:r>
          </w:p>
        </w:tc>
      </w:tr>
      <w:tr w:rsidR="00250646" w14:paraId="27629B3F" w14:textId="0CFF73C5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2B30" w14:textId="10C76EFE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 xml:space="preserve">Atatürk İlkeleri ve </w:t>
            </w:r>
            <w:proofErr w:type="spellStart"/>
            <w:r w:rsidRPr="00B914E6">
              <w:rPr>
                <w:b w:val="0"/>
                <w:sz w:val="20"/>
              </w:rPr>
              <w:t>İnkilap</w:t>
            </w:r>
            <w:proofErr w:type="spellEnd"/>
            <w:r w:rsidRPr="00B914E6">
              <w:rPr>
                <w:b w:val="0"/>
                <w:sz w:val="20"/>
              </w:rPr>
              <w:t xml:space="preserve"> Tarihi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ABDA" w14:textId="12CD432A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5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94C0" w14:textId="598F8B49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5953" w14:textId="6CF7FB6A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İNE</w:t>
            </w:r>
          </w:p>
        </w:tc>
      </w:tr>
      <w:tr w:rsidR="00250646" w14:paraId="1D8E4733" w14:textId="565962EB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39C6" w14:textId="005D8C2B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>Psikolojiye Giriş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31C6B" w14:textId="71D3738A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63D9D" w14:textId="10272D63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69CE8" w14:textId="1EC98972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277BCFA8" w14:textId="0784922E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C807B" w14:textId="056A58BE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>Psikolojide Akademik Yazım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9AE73" w14:textId="59772E5C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8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63B5C" w14:textId="2C199114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FA22" w14:textId="11930D27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27924760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22F92" w14:textId="40B465EA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>Sosyal Antr</w:t>
            </w:r>
            <w:r>
              <w:rPr>
                <w:b w:val="0"/>
                <w:sz w:val="20"/>
              </w:rPr>
              <w:t>o</w:t>
            </w:r>
            <w:r w:rsidRPr="00B914E6">
              <w:rPr>
                <w:b w:val="0"/>
                <w:sz w:val="20"/>
              </w:rPr>
              <w:t>poloj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C4BE" w14:textId="20B25E4F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35231" w14:textId="10B5F802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8E0" w14:textId="6042A849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</w:t>
            </w:r>
          </w:p>
        </w:tc>
      </w:tr>
      <w:tr w:rsidR="00250646" w14:paraId="0D73428F" w14:textId="0C725655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E0D9D" w14:textId="29EDE89E" w:rsidR="00250646" w:rsidRPr="00B914E6" w:rsidRDefault="00250646" w:rsidP="00B914E6">
            <w:pPr>
              <w:jc w:val="left"/>
              <w:rPr>
                <w:b w:val="0"/>
                <w:sz w:val="20"/>
              </w:rPr>
            </w:pPr>
            <w:r w:rsidRPr="00B914E6">
              <w:rPr>
                <w:b w:val="0"/>
                <w:sz w:val="20"/>
              </w:rPr>
              <w:t>İstatistik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4795" w14:textId="0B4EBE56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FE93B" w14:textId="6A406D80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6EEC" w14:textId="4449E051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187F2F13" w14:textId="77777777" w:rsidTr="00250646">
        <w:trPr>
          <w:gridBefore w:val="2"/>
          <w:gridAfter w:val="1"/>
          <w:wBefore w:w="4622" w:type="dxa"/>
          <w:wAfter w:w="2294" w:type="dxa"/>
          <w:trHeight w:val="2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12" w:type="dxa"/>
            <w:shd w:val="clear" w:color="auto" w:fill="B4C6E7" w:themeFill="accent1" w:themeFillTint="66"/>
          </w:tcPr>
          <w:p w14:paraId="63B7AD45" w14:textId="2A2EB83C" w:rsidR="00250646" w:rsidRDefault="00250646" w:rsidP="00B914E6">
            <w:pPr>
              <w:jc w:val="center"/>
              <w:rPr>
                <w:sz w:val="22"/>
              </w:rPr>
            </w:pPr>
            <w:r>
              <w:rPr>
                <w:b/>
              </w:rPr>
              <w:t>2</w:t>
            </w:r>
            <w:r w:rsidRPr="00B937F2">
              <w:rPr>
                <w:b/>
              </w:rPr>
              <w:t>. Sın</w:t>
            </w:r>
            <w:r>
              <w:rPr>
                <w:b/>
              </w:rPr>
              <w:t>ıf</w:t>
            </w:r>
          </w:p>
        </w:tc>
        <w:bookmarkStart w:id="0" w:name="_GoBack"/>
        <w:bookmarkEnd w:id="0"/>
      </w:tr>
      <w:tr w:rsidR="00250646" w14:paraId="5F1D0BAF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9077A" w14:textId="44F534DC" w:rsidR="00250646" w:rsidRPr="00B937F2" w:rsidRDefault="00250646" w:rsidP="00B914E6">
            <w:pPr>
              <w:jc w:val="left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9BCBC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3A51FB52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1F7C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44E6537F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6B1D0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411A7E33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250646" w14:paraId="49A3B939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7784A" w14:textId="209A8D59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İngilizce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E7623" w14:textId="272316DB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5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712F3" w14:textId="55815ED1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E63E" w14:textId="710E4BE4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1E4BFA69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78C01" w14:textId="47D348C9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Gelişim Psikolojis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F6A8" w14:textId="775CEF9F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.05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D3AEA" w14:textId="093E8576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9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9D91B" w14:textId="3ED1ED31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29E6A3DD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5BFDA" w14:textId="0E153BF3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Sosyal Psikoloji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BB88" w14:textId="5B237CCB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FFFC2" w14:textId="431F74EC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ADE3" w14:textId="13989B3A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448EEA04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EDE0" w14:textId="693C851E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Türk Dili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868B6" w14:textId="7B422A99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4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6131D" w14:textId="42C6B669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82941" w14:textId="6A42715D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İNE</w:t>
            </w:r>
          </w:p>
        </w:tc>
      </w:tr>
      <w:tr w:rsidR="00250646" w14:paraId="1E6C09F4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BA64" w14:textId="65B7624A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Cinsiyet Roller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829D" w14:textId="227C48C2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1BDA5" w14:textId="108BCF33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5191E" w14:textId="50FCF3A9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5ACEABC2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8C13C" w14:textId="783EEC82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Sosyoloji Tarih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1BAC" w14:textId="5A787565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47F81" w14:textId="16427B3F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C78E4" w14:textId="4630CD22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7E7911B3" w14:textId="77777777" w:rsidTr="00250646">
        <w:trPr>
          <w:gridBefore w:val="2"/>
          <w:gridAfter w:val="1"/>
          <w:wBefore w:w="4622" w:type="dxa"/>
          <w:wAfter w:w="2294" w:type="dxa"/>
          <w:trHeight w:val="2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12" w:type="dxa"/>
            <w:shd w:val="clear" w:color="auto" w:fill="B4C6E7" w:themeFill="accent1" w:themeFillTint="66"/>
          </w:tcPr>
          <w:p w14:paraId="7068C5CC" w14:textId="5ACA6709" w:rsidR="00250646" w:rsidRDefault="00250646" w:rsidP="00B914E6">
            <w:pPr>
              <w:jc w:val="center"/>
              <w:rPr>
                <w:sz w:val="22"/>
              </w:rPr>
            </w:pPr>
            <w:r>
              <w:rPr>
                <w:b/>
              </w:rPr>
              <w:t>3</w:t>
            </w:r>
            <w:r w:rsidRPr="00B937F2">
              <w:rPr>
                <w:b/>
              </w:rPr>
              <w:t>. Sınıf</w:t>
            </w:r>
          </w:p>
        </w:tc>
      </w:tr>
      <w:tr w:rsidR="00250646" w14:paraId="21B77743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CC7B1" w14:textId="5875050C" w:rsidR="00250646" w:rsidRPr="00B937F2" w:rsidRDefault="00250646" w:rsidP="00B914E6">
            <w:pPr>
              <w:jc w:val="left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F9027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6006970B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9E623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024E9148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E8883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6C68F802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250646" w14:paraId="60ADAC60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3F523" w14:textId="06748CE6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Bilişsel Psikoloj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FE481" w14:textId="404F7AB1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5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E09D2" w14:textId="416F338A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B98C7" w14:textId="2F99BAB5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56E1C8B3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B79C1" w14:textId="6A82E0C2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Mesleki İngilizce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A81" w14:textId="3899F4BC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1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D34F2" w14:textId="68472DDA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4F696" w14:textId="0C6A6EF8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35141548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0A48" w14:textId="0D69CDC4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Klinik Psikolojiye giriş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5FA0" w14:textId="4DECD5F7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E2D28" w14:textId="3344206F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71B92" w14:textId="4B24538F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64AAC23E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3D218" w14:textId="0FDB8BBB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 xml:space="preserve">Atatürk İlkeleri ve </w:t>
            </w:r>
            <w:proofErr w:type="spellStart"/>
            <w:r w:rsidRPr="00B914E6">
              <w:rPr>
                <w:b w:val="0"/>
                <w:sz w:val="22"/>
              </w:rPr>
              <w:t>İnkilap</w:t>
            </w:r>
            <w:proofErr w:type="spellEnd"/>
            <w:r w:rsidRPr="00B914E6">
              <w:rPr>
                <w:b w:val="0"/>
                <w:sz w:val="22"/>
              </w:rPr>
              <w:t xml:space="preserve"> Tarihi I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A973" w14:textId="7549F5DB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5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48C9A" w14:textId="45E17847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2B21B" w14:textId="585ABDCC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İNE</w:t>
            </w:r>
          </w:p>
        </w:tc>
      </w:tr>
      <w:tr w:rsidR="00250646" w14:paraId="12492CFD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0EA1" w14:textId="4146125C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Psikopatolojiye Giriş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7F7E6" w14:textId="3A4DEF00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7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E225A" w14:textId="007564A1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8A7A" w14:textId="4CACD944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58D684A6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FEDF" w14:textId="7F51F239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 xml:space="preserve">Diyalektik </w:t>
            </w:r>
            <w:proofErr w:type="spellStart"/>
            <w:r w:rsidRPr="00B914E6">
              <w:rPr>
                <w:b w:val="0"/>
                <w:sz w:val="22"/>
              </w:rPr>
              <w:t>Davranışcı</w:t>
            </w:r>
            <w:proofErr w:type="spellEnd"/>
            <w:r w:rsidRPr="00B914E6">
              <w:rPr>
                <w:b w:val="0"/>
                <w:sz w:val="22"/>
              </w:rPr>
              <w:t xml:space="preserve"> Terap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37E0B" w14:textId="2DC0F2C7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714FC" w14:textId="5D8EF953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CC8BB" w14:textId="18152492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4606AC62" w14:textId="77777777" w:rsidTr="00250646">
        <w:trPr>
          <w:gridBefore w:val="2"/>
          <w:gridAfter w:val="1"/>
          <w:wBefore w:w="4622" w:type="dxa"/>
          <w:wAfter w:w="2294" w:type="dxa"/>
          <w:trHeight w:val="2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12" w:type="dxa"/>
            <w:shd w:val="clear" w:color="auto" w:fill="B4C6E7" w:themeFill="accent1" w:themeFillTint="66"/>
          </w:tcPr>
          <w:p w14:paraId="40102275" w14:textId="2075660F" w:rsidR="00250646" w:rsidRDefault="00250646" w:rsidP="00B914E6">
            <w:pPr>
              <w:jc w:val="center"/>
              <w:rPr>
                <w:sz w:val="22"/>
              </w:rPr>
            </w:pPr>
            <w:r>
              <w:rPr>
                <w:b/>
              </w:rPr>
              <w:t>4</w:t>
            </w:r>
            <w:r w:rsidRPr="00B937F2">
              <w:rPr>
                <w:b/>
              </w:rPr>
              <w:t>. Sınıf</w:t>
            </w:r>
          </w:p>
        </w:tc>
      </w:tr>
      <w:tr w:rsidR="00250646" w14:paraId="5AAEF4E5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2B3C3" w14:textId="350BCAE4" w:rsidR="00250646" w:rsidRPr="00B937F2" w:rsidRDefault="00250646" w:rsidP="00B914E6">
            <w:pPr>
              <w:jc w:val="left"/>
              <w:rPr>
                <w:sz w:val="22"/>
              </w:rPr>
            </w:pPr>
            <w:r w:rsidRPr="00B937F2">
              <w:rPr>
                <w:sz w:val="22"/>
              </w:rPr>
              <w:t>Ders Ad</w:t>
            </w:r>
            <w:r>
              <w:rPr>
                <w:sz w:val="22"/>
              </w:rPr>
              <w:t>ı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5ECD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Tarihi</w:t>
            </w:r>
          </w:p>
          <w:p w14:paraId="38E3FF1D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8AD60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av Saati</w:t>
            </w:r>
          </w:p>
          <w:p w14:paraId="3B9F85F9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F99E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E3057">
              <w:rPr>
                <w:b/>
                <w:sz w:val="22"/>
              </w:rPr>
              <w:t>Sınıf</w:t>
            </w:r>
          </w:p>
          <w:p w14:paraId="3CDE9CB9" w14:textId="77777777" w:rsidR="00250646" w:rsidRPr="004E3057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250646" w14:paraId="36ED0CD9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CCD8" w14:textId="118E98D1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Gözlem, Görüşme Teknikler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95715" w14:textId="76A44ABA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5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8797" w14:textId="567A2FCD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45FDB" w14:textId="7C36DAB2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65F4F081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39AD" w14:textId="5CB1D76F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Psikolojide Testler ve Ölçekler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C770B" w14:textId="70C2CF5D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1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FA8A1" w14:textId="15601CC8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F4D7" w14:textId="0628D329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1AD6192E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92DC" w14:textId="2DA29A9D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Ahlak Psikolojis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5C19D" w14:textId="2CEC4BF5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17225" w14:textId="4FB9D980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F04A" w14:textId="24484C24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7118F504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03EA0" w14:textId="1523ACCE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Psikolojide Nitel Verinin Analiz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46A2" w14:textId="46C7199C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7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58BC4" w14:textId="1061F4E3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FD304" w14:textId="35BC285D" w:rsidR="00250646" w:rsidRDefault="00250646" w:rsidP="00B914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8 - C6</w:t>
            </w:r>
          </w:p>
        </w:tc>
      </w:tr>
      <w:tr w:rsidR="00250646" w14:paraId="47778EB0" w14:textId="77777777" w:rsidTr="0025064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E988" w14:textId="521231FB" w:rsidR="00250646" w:rsidRPr="00B914E6" w:rsidRDefault="00250646" w:rsidP="00B914E6">
            <w:pPr>
              <w:jc w:val="left"/>
              <w:rPr>
                <w:b w:val="0"/>
                <w:sz w:val="22"/>
              </w:rPr>
            </w:pPr>
            <w:r w:rsidRPr="00B914E6">
              <w:rPr>
                <w:b w:val="0"/>
                <w:sz w:val="22"/>
              </w:rPr>
              <w:t>Uygulamalı Sosyal Psikoloji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A0C87" w14:textId="2123542D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.06.2022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F7647" w14:textId="67512BCF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0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95675" w14:textId="6046D54E" w:rsidR="00250646" w:rsidRDefault="00250646" w:rsidP="00B914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8 - C6</w:t>
            </w:r>
          </w:p>
        </w:tc>
      </w:tr>
    </w:tbl>
    <w:p w14:paraId="20721A6A" w14:textId="546C0F67" w:rsidR="00C520FD" w:rsidRDefault="00C520FD" w:rsidP="008377B1">
      <w:pPr>
        <w:jc w:val="center"/>
      </w:pPr>
    </w:p>
    <w:p w14:paraId="348C2E48" w14:textId="4911B311" w:rsidR="001F0D20" w:rsidRDefault="00C520FD" w:rsidP="001F0D20">
      <w:pPr>
        <w:spacing w:line="240" w:lineRule="auto"/>
        <w:jc w:val="center"/>
      </w:pPr>
      <w:r w:rsidRPr="00C520FD">
        <w:rPr>
          <w:b/>
        </w:rPr>
        <w:t>Program Koordinatörü:</w:t>
      </w:r>
      <w:r w:rsidR="00E11CED">
        <w:t xml:space="preserve"> Arş. Gör. Esma Gündoğan</w:t>
      </w:r>
    </w:p>
    <w:p w14:paraId="2F9333A0" w14:textId="24B3386D" w:rsidR="00C520FD" w:rsidRPr="00C520FD" w:rsidRDefault="00C520FD" w:rsidP="001F0D20">
      <w:pPr>
        <w:spacing w:line="240" w:lineRule="auto"/>
        <w:jc w:val="center"/>
      </w:pPr>
      <w:r w:rsidRPr="00C520FD">
        <w:rPr>
          <w:b/>
        </w:rPr>
        <w:t>Bölüm Başkanı:</w:t>
      </w:r>
      <w:r w:rsidR="00E11CED">
        <w:t xml:space="preserve"> Doç. Dr. Oğuzhan Ekinci</w:t>
      </w:r>
    </w:p>
    <w:sectPr w:rsidR="00C520FD" w:rsidRPr="00C520FD" w:rsidSect="006E1C7D">
      <w:pgSz w:w="11906" w:h="16838"/>
      <w:pgMar w:top="142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91A6C"/>
    <w:multiLevelType w:val="multilevel"/>
    <w:tmpl w:val="AEF2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485E26"/>
    <w:multiLevelType w:val="multilevel"/>
    <w:tmpl w:val="2FBE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DE4345"/>
    <w:multiLevelType w:val="multilevel"/>
    <w:tmpl w:val="ED6C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QwtzAyMjM0MTdR0lEKTi0uzszPAykwrAUADTJhKiwAAAA="/>
  </w:docVars>
  <w:rsids>
    <w:rsidRoot w:val="00E5749F"/>
    <w:rsid w:val="000778C8"/>
    <w:rsid w:val="000B67B9"/>
    <w:rsid w:val="000F53A8"/>
    <w:rsid w:val="00107C8A"/>
    <w:rsid w:val="001427AF"/>
    <w:rsid w:val="00164EB8"/>
    <w:rsid w:val="00165AC8"/>
    <w:rsid w:val="001B47DD"/>
    <w:rsid w:val="001D479E"/>
    <w:rsid w:val="001F0D20"/>
    <w:rsid w:val="00250646"/>
    <w:rsid w:val="0027241B"/>
    <w:rsid w:val="002C7292"/>
    <w:rsid w:val="002D7FA7"/>
    <w:rsid w:val="002F0DEE"/>
    <w:rsid w:val="002F7F08"/>
    <w:rsid w:val="003447EF"/>
    <w:rsid w:val="003A242E"/>
    <w:rsid w:val="004763C1"/>
    <w:rsid w:val="004D06B2"/>
    <w:rsid w:val="004E3057"/>
    <w:rsid w:val="005626EF"/>
    <w:rsid w:val="005E2267"/>
    <w:rsid w:val="00660D9F"/>
    <w:rsid w:val="0069200F"/>
    <w:rsid w:val="006E1C7D"/>
    <w:rsid w:val="007D71E4"/>
    <w:rsid w:val="007F6C66"/>
    <w:rsid w:val="008377B1"/>
    <w:rsid w:val="00873C83"/>
    <w:rsid w:val="00906DF1"/>
    <w:rsid w:val="00937554"/>
    <w:rsid w:val="009C4257"/>
    <w:rsid w:val="009F4A04"/>
    <w:rsid w:val="00A17CC6"/>
    <w:rsid w:val="00A25101"/>
    <w:rsid w:val="00A71262"/>
    <w:rsid w:val="00A96D31"/>
    <w:rsid w:val="00AE091D"/>
    <w:rsid w:val="00AE6FCA"/>
    <w:rsid w:val="00B27BED"/>
    <w:rsid w:val="00B914E6"/>
    <w:rsid w:val="00B937F2"/>
    <w:rsid w:val="00C3364B"/>
    <w:rsid w:val="00C3763D"/>
    <w:rsid w:val="00C520FD"/>
    <w:rsid w:val="00C704BB"/>
    <w:rsid w:val="00C825C3"/>
    <w:rsid w:val="00C834D9"/>
    <w:rsid w:val="00C9115F"/>
    <w:rsid w:val="00CB4EDF"/>
    <w:rsid w:val="00CE65A6"/>
    <w:rsid w:val="00D74C0E"/>
    <w:rsid w:val="00E11CED"/>
    <w:rsid w:val="00E5749F"/>
    <w:rsid w:val="00F40F59"/>
    <w:rsid w:val="00F6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FCC59"/>
  <w15:chartTrackingRefBased/>
  <w15:docId w15:val="{E7C4217F-D540-437F-BE30-024DA3E1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lang w:val="tr-TR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link w:val="Balk2Char"/>
    <w:uiPriority w:val="9"/>
    <w:qFormat/>
    <w:rsid w:val="00A71262"/>
    <w:pPr>
      <w:spacing w:before="100" w:beforeAutospacing="1" w:after="100" w:afterAutospacing="1" w:line="240" w:lineRule="auto"/>
      <w:jc w:val="left"/>
      <w:outlineLvl w:val="1"/>
    </w:pPr>
    <w:rPr>
      <w:rFonts w:eastAsia="Times New Roman" w:cs="Times New Roman"/>
      <w:b/>
      <w:bCs/>
      <w:sz w:val="36"/>
      <w:szCs w:val="36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71262"/>
    <w:rPr>
      <w:rFonts w:eastAsia="Times New Roman" w:cs="Times New Roman"/>
      <w:b/>
      <w:bCs/>
      <w:sz w:val="36"/>
      <w:szCs w:val="36"/>
      <w:lang w:eastAsia="tr-TR"/>
    </w:rPr>
  </w:style>
  <w:style w:type="table" w:styleId="TabloKlavuzu">
    <w:name w:val="Table Grid"/>
    <w:basedOn w:val="NormalTablo"/>
    <w:uiPriority w:val="39"/>
    <w:rsid w:val="00B93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B937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B937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3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F68ECF-A870-426F-8A69-8E8303349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rzurum  Teknik Üniversitesi</Company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ami Çoksan</cp:lastModifiedBy>
  <cp:revision>6</cp:revision>
  <dcterms:created xsi:type="dcterms:W3CDTF">2022-04-29T12:37:00Z</dcterms:created>
  <dcterms:modified xsi:type="dcterms:W3CDTF">2022-05-06T12:41:00Z</dcterms:modified>
</cp:coreProperties>
</file>